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6AE6B4DB" w:rsidR="00552EA5" w:rsidRDefault="0032691A">
      <w:pPr>
        <w:spacing w:before="240" w:after="240"/>
      </w:pPr>
      <w:r>
        <w:t xml:space="preserve">Laser Hair </w:t>
      </w:r>
      <w:r w:rsidR="00CC7375">
        <w:t>Removal. Service</w:t>
      </w:r>
      <w:r>
        <w:t xml:space="preserve"> Page. Cosmetic Rejuvenation Medical </w:t>
      </w:r>
      <w:r w:rsidR="00CC7375">
        <w:t>Center. KA</w:t>
      </w:r>
    </w:p>
    <w:p w14:paraId="00000002" w14:textId="77777777" w:rsidR="00552EA5" w:rsidRDefault="0032691A">
      <w:pPr>
        <w:spacing w:before="240" w:after="240"/>
      </w:pPr>
      <w:r>
        <w:t>/Laser hair removal</w:t>
      </w:r>
    </w:p>
    <w:p w14:paraId="00000003" w14:textId="77777777" w:rsidR="00552EA5" w:rsidRDefault="0032691A">
      <w:pPr>
        <w:spacing w:before="240" w:after="240"/>
      </w:pPr>
      <w:r>
        <w:t>KW Laser hair removal</w:t>
      </w:r>
    </w:p>
    <w:p w14:paraId="00000004" w14:textId="629E3647" w:rsidR="00552EA5" w:rsidRDefault="0032691A">
      <w:pPr>
        <w:spacing w:before="240" w:after="240"/>
      </w:pPr>
      <w:r>
        <w:t>Meta: Laser hair removal is the most effective way for patients to achieve permanent hair re</w:t>
      </w:r>
      <w:r w:rsidR="00AB5B2D">
        <w:t xml:space="preserve">duction. Learn about cost, see before and </w:t>
      </w:r>
      <w:r w:rsidR="00CC7375">
        <w:t>after pics</w:t>
      </w:r>
      <w:r w:rsidR="00AB5B2D">
        <w:t>, and more.</w:t>
      </w:r>
      <w:r>
        <w:t xml:space="preserve"> </w:t>
      </w:r>
    </w:p>
    <w:p w14:paraId="00000005" w14:textId="77777777" w:rsidR="00552EA5" w:rsidRDefault="0032691A">
      <w:pPr>
        <w:spacing w:before="360" w:after="80"/>
      </w:pPr>
      <w:r>
        <w:t>Laser Hair Removal | Permanent Hair Reduction in West Hollywood</w:t>
      </w:r>
    </w:p>
    <w:p w14:paraId="00000006" w14:textId="7F457111" w:rsidR="00552EA5" w:rsidRDefault="0032691A">
      <w:pPr>
        <w:spacing w:before="360" w:after="80"/>
      </w:pPr>
      <w:r>
        <w:t xml:space="preserve">Laser hair removal is the best way </w:t>
      </w:r>
      <w:r>
        <w:t xml:space="preserve">to </w:t>
      </w:r>
      <w:r w:rsidR="00AB5B2D">
        <w:t>reduce</w:t>
      </w:r>
      <w:r>
        <w:t xml:space="preserve"> hair permanently. </w:t>
      </w:r>
      <w:r w:rsidR="00AB5B2D">
        <w:t>Each year, m</w:t>
      </w:r>
      <w:r>
        <w:t>illions of people chose this hair removal method over inconvenient, tedious alternatives like tweezing, shaving, and waxing</w:t>
      </w:r>
      <w:r w:rsidR="00AB5B2D">
        <w:t>.</w:t>
      </w:r>
      <w:r>
        <w:t xml:space="preserve"> </w:t>
      </w:r>
      <w:r w:rsidR="00AB5B2D">
        <w:t>Both men and women use laser hair removal to reduce unwanted body hair from head to toe. This includes sensitive areas like the bikini area, the nipples, and even the upper lip.</w:t>
      </w:r>
      <w:r w:rsidR="00AA2CCC">
        <w:t xml:space="preserve"> Moreover, l</w:t>
      </w:r>
      <w:r>
        <w:t>aser hair removal is FDA cleared, safe</w:t>
      </w:r>
      <w:r w:rsidR="00AA2CCC">
        <w:t xml:space="preserve"> on most skin tones, and requires no downtime. </w:t>
      </w:r>
    </w:p>
    <w:p w14:paraId="00000007" w14:textId="336B2845" w:rsidR="00552EA5" w:rsidRDefault="0032691A">
      <w:pPr>
        <w:spacing w:before="360" w:after="80"/>
      </w:pPr>
      <w:r>
        <w:t>If you want to enjoy silky, smooth skin and permanent hair reduction, contact Cosmetic Rejuvenation Medical Center. As a premier laser spa in the West Hollywood, CA area, our patients</w:t>
      </w:r>
      <w:r>
        <w:t xml:space="preserve"> achieve the</w:t>
      </w:r>
      <w:r>
        <w:t xml:space="preserve"> best </w:t>
      </w:r>
      <w:r>
        <w:t>hair removal results in the area. Contact us by calling 323-650-9949 to schedule your free consultation now.</w:t>
      </w:r>
    </w:p>
    <w:p w14:paraId="00000008" w14:textId="77777777" w:rsidR="00552EA5" w:rsidRDefault="0032691A">
      <w:pPr>
        <w:spacing w:before="240"/>
      </w:pPr>
      <w:r>
        <w:t>Laser Hair Removal Benefits at Cosmetic Rejuvenation Medical Center</w:t>
      </w:r>
    </w:p>
    <w:p w14:paraId="00000009" w14:textId="77777777" w:rsidR="00552EA5" w:rsidRDefault="0032691A">
      <w:pPr>
        <w:spacing w:before="240"/>
      </w:pPr>
      <w:r>
        <w:t>·</w:t>
      </w:r>
      <w:r>
        <w:rPr>
          <w:rFonts w:ascii="Times New Roman" w:eastAsia="Times New Roman" w:hAnsi="Times New Roman" w:cs="Times New Roman"/>
          <w:sz w:val="14"/>
          <w:szCs w:val="14"/>
        </w:rPr>
        <w:t xml:space="preserve">         </w:t>
      </w:r>
      <w:r>
        <w:t>FDA approved for permanent hair reduction</w:t>
      </w:r>
    </w:p>
    <w:p w14:paraId="0000000A" w14:textId="77777777" w:rsidR="00552EA5" w:rsidRDefault="0032691A">
      <w:pPr>
        <w:spacing w:before="240"/>
      </w:pPr>
      <w:r>
        <w:t>·</w:t>
      </w:r>
      <w:r>
        <w:rPr>
          <w:rFonts w:ascii="Times New Roman" w:eastAsia="Times New Roman" w:hAnsi="Times New Roman" w:cs="Times New Roman"/>
          <w:sz w:val="14"/>
          <w:szCs w:val="14"/>
        </w:rPr>
        <w:t xml:space="preserve">         </w:t>
      </w:r>
      <w:r>
        <w:t>Effec</w:t>
      </w:r>
      <w:r>
        <w:t>tive for most skin types</w:t>
      </w:r>
    </w:p>
    <w:p w14:paraId="0000000B" w14:textId="77777777" w:rsidR="00552EA5" w:rsidRDefault="0032691A">
      <w:pPr>
        <w:spacing w:before="240"/>
      </w:pPr>
      <w:r>
        <w:t>·</w:t>
      </w:r>
      <w:r>
        <w:rPr>
          <w:rFonts w:ascii="Times New Roman" w:eastAsia="Times New Roman" w:hAnsi="Times New Roman" w:cs="Times New Roman"/>
          <w:sz w:val="14"/>
          <w:szCs w:val="14"/>
        </w:rPr>
        <w:t xml:space="preserve">         </w:t>
      </w:r>
      <w:r>
        <w:t>Fast, convenient treatments with no downtime</w:t>
      </w:r>
    </w:p>
    <w:p w14:paraId="0000000C" w14:textId="77777777" w:rsidR="00552EA5" w:rsidRDefault="0032691A">
      <w:pPr>
        <w:spacing w:before="240"/>
      </w:pPr>
      <w:r>
        <w:t>·</w:t>
      </w:r>
      <w:r>
        <w:rPr>
          <w:rFonts w:ascii="Times New Roman" w:eastAsia="Times New Roman" w:hAnsi="Times New Roman" w:cs="Times New Roman"/>
          <w:sz w:val="14"/>
          <w:szCs w:val="14"/>
        </w:rPr>
        <w:t xml:space="preserve">         </w:t>
      </w:r>
      <w:r>
        <w:t>Reduced risk of ingrown hairs</w:t>
      </w:r>
    </w:p>
    <w:p w14:paraId="0000000D" w14:textId="77777777" w:rsidR="00552EA5" w:rsidRDefault="0032691A">
      <w:pPr>
        <w:spacing w:before="240"/>
      </w:pPr>
      <w:r>
        <w:t>·</w:t>
      </w:r>
      <w:r>
        <w:rPr>
          <w:rFonts w:ascii="Times New Roman" w:eastAsia="Times New Roman" w:hAnsi="Times New Roman" w:cs="Times New Roman"/>
          <w:sz w:val="14"/>
          <w:szCs w:val="14"/>
        </w:rPr>
        <w:t xml:space="preserve">         </w:t>
      </w:r>
      <w:r>
        <w:t>Long-lasting results</w:t>
      </w:r>
    </w:p>
    <w:p w14:paraId="0000000E" w14:textId="77777777" w:rsidR="00552EA5" w:rsidRDefault="0032691A">
      <w:pPr>
        <w:spacing w:before="240"/>
      </w:pPr>
      <w:r>
        <w:t>·</w:t>
      </w:r>
      <w:r>
        <w:rPr>
          <w:rFonts w:ascii="Times New Roman" w:eastAsia="Times New Roman" w:hAnsi="Times New Roman" w:cs="Times New Roman"/>
          <w:sz w:val="14"/>
          <w:szCs w:val="14"/>
        </w:rPr>
        <w:t xml:space="preserve">         </w:t>
      </w:r>
      <w:r>
        <w:t>Safe and painless</w:t>
      </w:r>
    </w:p>
    <w:p w14:paraId="0000000F" w14:textId="77777777" w:rsidR="00552EA5" w:rsidRDefault="0032691A">
      <w:pPr>
        <w:spacing w:before="240"/>
      </w:pPr>
      <w:r>
        <w:t>·</w:t>
      </w:r>
      <w:r>
        <w:rPr>
          <w:rFonts w:ascii="Times New Roman" w:eastAsia="Times New Roman" w:hAnsi="Times New Roman" w:cs="Times New Roman"/>
          <w:sz w:val="14"/>
          <w:szCs w:val="14"/>
        </w:rPr>
        <w:t xml:space="preserve">         </w:t>
      </w:r>
      <w:r>
        <w:t>Silky, smooth results</w:t>
      </w:r>
    </w:p>
    <w:p w14:paraId="00000010" w14:textId="77777777" w:rsidR="00552EA5" w:rsidRDefault="0032691A">
      <w:pPr>
        <w:spacing w:before="240"/>
      </w:pPr>
      <w:r>
        <w:t>·</w:t>
      </w:r>
      <w:r>
        <w:rPr>
          <w:rFonts w:ascii="Times New Roman" w:eastAsia="Times New Roman" w:hAnsi="Times New Roman" w:cs="Times New Roman"/>
          <w:sz w:val="14"/>
          <w:szCs w:val="14"/>
        </w:rPr>
        <w:t xml:space="preserve">         </w:t>
      </w:r>
      <w:r>
        <w:t>No need to shave, wax, or tweeze ag</w:t>
      </w:r>
      <w:r>
        <w:t>ain</w:t>
      </w:r>
    </w:p>
    <w:p w14:paraId="6044C13A" w14:textId="77777777" w:rsidR="00AA2CCC" w:rsidRDefault="00AA2CCC" w:rsidP="00AA2CCC">
      <w:pPr>
        <w:spacing w:before="360" w:after="80"/>
      </w:pPr>
      <w:r>
        <w:t>Laser Hair Removal Before and After*</w:t>
      </w:r>
    </w:p>
    <w:p w14:paraId="48B5C26F" w14:textId="2728B3EB" w:rsidR="00AA2CCC" w:rsidRDefault="00AA2CCC" w:rsidP="00AA2CCC">
      <w:pPr>
        <w:spacing w:before="360" w:after="80"/>
      </w:pPr>
      <w:r>
        <w:lastRenderedPageBreak/>
        <w:t>Laser hair removal before and after</w:t>
      </w:r>
      <w:r w:rsidR="00F63610">
        <w:t xml:space="preserve"> reveal</w:t>
      </w:r>
      <w:r>
        <w:t xml:space="preserve"> noticeably smoother, silkier skin</w:t>
      </w:r>
      <w:r w:rsidR="00F63610">
        <w:t>.</w:t>
      </w:r>
      <w:r>
        <w:t xml:space="preserve"> As with any cosmetic treatment, results may vary.* However, the people shown in the before and after pictures show the </w:t>
      </w:r>
      <w:r w:rsidR="00CC7375">
        <w:t>actu</w:t>
      </w:r>
      <w:r>
        <w:t>al patient results.</w:t>
      </w:r>
    </w:p>
    <w:p w14:paraId="00000011" w14:textId="0BFC6D2B" w:rsidR="00552EA5" w:rsidRDefault="0032691A">
      <w:pPr>
        <w:spacing w:before="360" w:after="80"/>
      </w:pPr>
      <w:r>
        <w:t>How Does Laser Hair Removal Work?</w:t>
      </w:r>
    </w:p>
    <w:p w14:paraId="00000012" w14:textId="6236838F" w:rsidR="00552EA5" w:rsidRDefault="0032691A">
      <w:pPr>
        <w:spacing w:before="360" w:after="80"/>
      </w:pPr>
      <w:r>
        <w:t xml:space="preserve">Laser hair removal works by disabling the hair follicles from re-growing. This treatment targets the pigment in your hair that absorbs light, known as </w:t>
      </w:r>
      <w:r w:rsidR="00CC7375">
        <w:t>"</w:t>
      </w:r>
      <w:r>
        <w:t>melanin.</w:t>
      </w:r>
      <w:r w:rsidR="00CC7375">
        <w:t>"</w:t>
      </w:r>
      <w:r>
        <w:t xml:space="preserve"> During the treatment, the laser will carefully target ea</w:t>
      </w:r>
      <w:r>
        <w:t>ch hair with a burst of high-energy light, designed to be absorbed by its root and not the surrounding skin.</w:t>
      </w:r>
    </w:p>
    <w:p w14:paraId="00000013" w14:textId="07E6923D" w:rsidR="00552EA5" w:rsidRDefault="0032691A">
      <w:pPr>
        <w:spacing w:before="360" w:after="80"/>
      </w:pPr>
      <w:r>
        <w:t>The high-energy light used during treatment damages the hair follicle, disabling its ability to grow back. However, laser hair removal may be a lon</w:t>
      </w:r>
      <w:r>
        <w:t>g-term solution for rid</w:t>
      </w:r>
      <w:r w:rsidR="00CC7375">
        <w:t>d</w:t>
      </w:r>
      <w:r>
        <w:t xml:space="preserve">ing a patient </w:t>
      </w:r>
      <w:r w:rsidR="00CC7375">
        <w:t>of</w:t>
      </w:r>
      <w:r>
        <w:t xml:space="preserve"> unwanted hair</w:t>
      </w:r>
      <w:r w:rsidR="00CC7375">
        <w:t>. T</w:t>
      </w:r>
      <w:r>
        <w:t>he treatments will require multiple sessions to be fully effective. This is because hair goes through three different stages of growth.</w:t>
      </w:r>
    </w:p>
    <w:p w14:paraId="00000014" w14:textId="00C70949" w:rsidR="00552EA5" w:rsidRDefault="0032691A">
      <w:pPr>
        <w:spacing w:before="360" w:after="80"/>
      </w:pPr>
      <w:r>
        <w:t xml:space="preserve">The anagen phase or the </w:t>
      </w:r>
      <w:r w:rsidR="00CC7375">
        <w:t>"</w:t>
      </w:r>
      <w:r>
        <w:t>active</w:t>
      </w:r>
      <w:r w:rsidR="00CC7375">
        <w:t>"</w:t>
      </w:r>
      <w:r>
        <w:t xml:space="preserve"> phase of growth is when h</w:t>
      </w:r>
      <w:r>
        <w:t>air contains the highest melanin level. Hair removal treatments are most effective during the anagen stage. Only about 20-30% of hair is in the anagen stage at any given time, so there must be multiple sessions completed to ensure optimal hair removal.</w:t>
      </w:r>
    </w:p>
    <w:p w14:paraId="386AE162" w14:textId="77777777" w:rsidR="00D10460" w:rsidRDefault="00D10460" w:rsidP="00D10460">
      <w:pPr>
        <w:shd w:val="clear" w:color="auto" w:fill="FFFFFF"/>
        <w:spacing w:after="390" w:line="240" w:lineRule="auto"/>
        <w:rPr>
          <w:rFonts w:ascii="OPEN SANS" w:hAnsi="OPEN SANS" w:cs="OPEN SANS"/>
          <w:color w:val="666260"/>
          <w:sz w:val="23"/>
          <w:szCs w:val="23"/>
          <w:shd w:val="clear" w:color="auto" w:fill="FFFFFF"/>
        </w:rPr>
      </w:pPr>
      <w:r>
        <w:rPr>
          <w:rFonts w:ascii="OPEN SANS" w:hAnsi="OPEN SANS" w:cs="OPEN SANS"/>
          <w:color w:val="666260"/>
          <w:sz w:val="23"/>
          <w:szCs w:val="23"/>
          <w:shd w:val="clear" w:color="auto" w:fill="FFFFFF"/>
        </w:rPr>
        <w:t>The Candela Laser System</w:t>
      </w:r>
    </w:p>
    <w:p w14:paraId="77C91B04" w14:textId="0F662E7F" w:rsidR="00D10460" w:rsidRDefault="00D10460" w:rsidP="00D10460">
      <w:r>
        <w:t xml:space="preserve">To ensure our patients the best hair removal possible, we use the Candela YAG: Laser Systm. Most </w:t>
      </w:r>
      <w:r w:rsidRPr="0014498C">
        <w:t xml:space="preserve">other hair removal laser </w:t>
      </w:r>
      <w:r>
        <w:t xml:space="preserve">lack the technological advancements of the Candela system, which makes hair removal afer, quicker, more effective, and less painful than ever. </w:t>
      </w:r>
    </w:p>
    <w:p w14:paraId="1F98FBA9" w14:textId="77777777" w:rsidR="00D10460" w:rsidRDefault="00D10460" w:rsidP="00D10460"/>
    <w:p w14:paraId="1548C67D" w14:textId="571D4AF3" w:rsidR="00D10460" w:rsidRPr="005A15B1" w:rsidRDefault="00D10460" w:rsidP="00D10460">
      <w:r w:rsidRPr="00860E44">
        <w:rPr>
          <w:b/>
        </w:rPr>
        <w:t>PAINLESS LASER HAIR REMOVAL</w:t>
      </w:r>
      <w:r>
        <w:t xml:space="preserve">: </w:t>
      </w:r>
      <w:r w:rsidRPr="005A15B1">
        <w:t>Candela’s Dynamic Cooling Device</w:t>
      </w:r>
      <w:r>
        <w:t xml:space="preserve"> reduces the need for numbing creams. </w:t>
      </w:r>
      <w:r w:rsidRPr="005A15B1">
        <w:t xml:space="preserve"> </w:t>
      </w:r>
      <w:r>
        <w:rPr>
          <w:color w:val="0E101A"/>
        </w:rPr>
        <w:t>Th</w:t>
      </w:r>
      <w:r>
        <w:rPr>
          <w:color w:val="0E101A"/>
        </w:rPr>
        <w:t>e</w:t>
      </w:r>
      <w:r>
        <w:rPr>
          <w:color w:val="0E101A"/>
        </w:rPr>
        <w:t xml:space="preserve"> powerful skin-cooling feature soothes the skin's superficial layer before </w:t>
      </w:r>
      <w:r>
        <w:rPr>
          <w:color w:val="0E101A"/>
        </w:rPr>
        <w:t>each</w:t>
      </w:r>
      <w:r>
        <w:rPr>
          <w:color w:val="0E101A"/>
        </w:rPr>
        <w:t xml:space="preserve"> light pulse. This results in a comfortable experience for most patients.</w:t>
      </w:r>
      <w:r w:rsidRPr="005A15B1">
        <w:t xml:space="preserve"> </w:t>
      </w:r>
    </w:p>
    <w:p w14:paraId="23F36C66" w14:textId="17622F92" w:rsidR="00D10460" w:rsidRPr="005A15B1" w:rsidRDefault="00D10460" w:rsidP="00D10460">
      <w:r w:rsidRPr="00860E44">
        <w:rPr>
          <w:b/>
        </w:rPr>
        <w:t>FASTER TREATMENT TIMES</w:t>
      </w:r>
      <w:r>
        <w:t xml:space="preserve">: </w:t>
      </w:r>
      <w:r w:rsidRPr="005A15B1">
        <w:t xml:space="preserve">Wide beam laser technology </w:t>
      </w:r>
      <w:r>
        <w:t>emits</w:t>
      </w:r>
      <w:r w:rsidRPr="005A15B1">
        <w:t xml:space="preserve"> a </w:t>
      </w:r>
      <w:r>
        <w:t>larger treatment field</w:t>
      </w:r>
      <w:r>
        <w:t>. Therefore, the Candela hair removal laser can</w:t>
      </w:r>
      <w:r w:rsidRPr="005A15B1">
        <w:t xml:space="preserve"> </w:t>
      </w:r>
      <w:r>
        <w:t>target</w:t>
      </w:r>
      <w:r w:rsidRPr="005A15B1">
        <w:t xml:space="preserve"> dozens of hair</w:t>
      </w:r>
      <w:r>
        <w:t>s</w:t>
      </w:r>
      <w:r w:rsidRPr="005A15B1">
        <w:t xml:space="preserve"> simultaneous</w:t>
      </w:r>
      <w:r>
        <w:t>ly</w:t>
      </w:r>
      <w:r>
        <w:t xml:space="preserve"> with each pulse</w:t>
      </w:r>
      <w:r w:rsidRPr="005A15B1">
        <w:t xml:space="preserve">. </w:t>
      </w:r>
      <w:r>
        <w:t xml:space="preserve"> This </w:t>
      </w:r>
      <w:r>
        <w:t>makes treating larger</w:t>
      </w:r>
      <w:r w:rsidRPr="005A15B1">
        <w:t xml:space="preserve"> areas such as t</w:t>
      </w:r>
      <w:r>
        <w:t xml:space="preserve">he chest and back </w:t>
      </w:r>
      <w:r>
        <w:t>easier and quicker.</w:t>
      </w:r>
      <w:r w:rsidRPr="005A15B1">
        <w:t xml:space="preserve"> </w:t>
      </w:r>
    </w:p>
    <w:p w14:paraId="4C92475E" w14:textId="3CF67A49" w:rsidR="00D10460" w:rsidRPr="005A15B1" w:rsidRDefault="00D10460" w:rsidP="00D10460">
      <w:r w:rsidRPr="00860E44">
        <w:rPr>
          <w:b/>
        </w:rPr>
        <w:t>GENTLE LASER</w:t>
      </w:r>
      <w:r>
        <w:t xml:space="preserve">: </w:t>
      </w:r>
      <w:r w:rsidRPr="005A15B1">
        <w:t xml:space="preserve">Candela’s Gentle </w:t>
      </w:r>
      <w:r>
        <w:t xml:space="preserve">YAG </w:t>
      </w:r>
      <w:r w:rsidRPr="005A15B1">
        <w:t>laser</w:t>
      </w:r>
      <w:r>
        <w:t xml:space="preserve"> </w:t>
      </w:r>
      <w:r w:rsidRPr="005A15B1">
        <w:t xml:space="preserve">painlessly </w:t>
      </w:r>
      <w:r>
        <w:t>removes hair from s</w:t>
      </w:r>
      <w:r w:rsidRPr="005A15B1">
        <w:t>ensitive areas of the body, including the upper lips, bikini area, nipples, and under arms.</w:t>
      </w:r>
    </w:p>
    <w:p w14:paraId="22C8B179" w14:textId="6190DC8D" w:rsidR="00D10460" w:rsidRPr="005A15B1" w:rsidRDefault="00D10460" w:rsidP="00D10460">
      <w:r w:rsidRPr="004B7E2E">
        <w:rPr>
          <w:b/>
        </w:rPr>
        <w:t>CUSTOMIZABLE TREATMENT PLANS:</w:t>
      </w:r>
      <w:r>
        <w:rPr>
          <w:b/>
        </w:rPr>
        <w:t xml:space="preserve"> </w:t>
      </w:r>
      <w:r w:rsidRPr="00D10460">
        <w:t>Candela’s</w:t>
      </w:r>
      <w:r w:rsidRPr="00D10460">
        <w:t xml:space="preserve"> customizable</w:t>
      </w:r>
      <w:r>
        <w:t xml:space="preserve"> system allows </w:t>
      </w:r>
      <w:r>
        <w:t>your</w:t>
      </w:r>
      <w:r>
        <w:t xml:space="preserve"> technicians to </w:t>
      </w:r>
      <w:r>
        <w:t>set</w:t>
      </w:r>
      <w:r>
        <w:t xml:space="preserve"> the</w:t>
      </w:r>
      <w:r>
        <w:t xml:space="preserve"> exact</w:t>
      </w:r>
      <w:r>
        <w:t xml:space="preserve"> pulse duration and wavelength</w:t>
      </w:r>
      <w:r>
        <w:t xml:space="preserve">. This calibrates the machine to sut the patients skin type and best address the specific color and texture of the patient’s hair. </w:t>
      </w:r>
    </w:p>
    <w:p w14:paraId="00000017" w14:textId="77777777" w:rsidR="00552EA5" w:rsidRDefault="0032691A">
      <w:pPr>
        <w:spacing w:before="240"/>
        <w:rPr>
          <w:color w:val="0E101A"/>
        </w:rPr>
      </w:pPr>
      <w:r>
        <w:rPr>
          <w:color w:val="0E101A"/>
        </w:rPr>
        <w:t>What Areas Can Laser Hair Removal Treat?</w:t>
      </w:r>
    </w:p>
    <w:p w14:paraId="00000018" w14:textId="12949451" w:rsidR="00552EA5" w:rsidRDefault="00D10460">
      <w:pPr>
        <w:spacing w:before="240"/>
        <w:rPr>
          <w:color w:val="0E101A"/>
        </w:rPr>
      </w:pPr>
      <w:r>
        <w:rPr>
          <w:color w:val="0E101A"/>
        </w:rPr>
        <w:t>Hair</w:t>
      </w:r>
      <w:r w:rsidR="0032691A">
        <w:rPr>
          <w:color w:val="0E101A"/>
        </w:rPr>
        <w:t xml:space="preserve"> removal </w:t>
      </w:r>
      <w:r>
        <w:rPr>
          <w:color w:val="0E101A"/>
        </w:rPr>
        <w:t>using the Candela YAG laser system offers</w:t>
      </w:r>
      <w:r w:rsidR="0032691A">
        <w:rPr>
          <w:color w:val="0E101A"/>
        </w:rPr>
        <w:t xml:space="preserve"> permanent hair reduction from almost any area on the body. The most popular treatment areas include:</w:t>
      </w:r>
    </w:p>
    <w:p w14:paraId="00000019" w14:textId="77777777" w:rsidR="00552EA5" w:rsidRDefault="0032691A">
      <w:pPr>
        <w:spacing w:before="240"/>
        <w:rPr>
          <w:color w:val="0E101A"/>
        </w:rPr>
      </w:pPr>
      <w:r>
        <w:rPr>
          <w:color w:val="0E101A"/>
        </w:rPr>
        <w:lastRenderedPageBreak/>
        <w:t xml:space="preserve"> </w:t>
      </w:r>
    </w:p>
    <w:p w14:paraId="0000001A" w14:textId="5005C0C6" w:rsidR="00552EA5" w:rsidRDefault="0032691A">
      <w:pPr>
        <w:numPr>
          <w:ilvl w:val="0"/>
          <w:numId w:val="1"/>
        </w:numPr>
        <w:rPr>
          <w:color w:val="0E101A"/>
        </w:rPr>
      </w:pPr>
      <w:r>
        <w:rPr>
          <w:color w:val="0E101A"/>
        </w:rPr>
        <w:t xml:space="preserve">Face </w:t>
      </w:r>
      <w:r w:rsidR="0079073D">
        <w:rPr>
          <w:color w:val="0E101A"/>
        </w:rPr>
        <w:t>(</w:t>
      </w:r>
      <w:r>
        <w:rPr>
          <w:color w:val="0E101A"/>
        </w:rPr>
        <w:t xml:space="preserve">eyebrows, sideburns, ears, upper lips, and any other area with unwanted </w:t>
      </w:r>
      <w:r w:rsidR="0079073D">
        <w:rPr>
          <w:color w:val="0E101A"/>
        </w:rPr>
        <w:t xml:space="preserve">facial </w:t>
      </w:r>
      <w:r>
        <w:rPr>
          <w:color w:val="0E101A"/>
        </w:rPr>
        <w:t>hair</w:t>
      </w:r>
      <w:r w:rsidR="0079073D">
        <w:rPr>
          <w:color w:val="0E101A"/>
        </w:rPr>
        <w:t>)</w:t>
      </w:r>
    </w:p>
    <w:p w14:paraId="0000001B" w14:textId="25CFF0C4" w:rsidR="00552EA5" w:rsidRDefault="0032691A">
      <w:pPr>
        <w:numPr>
          <w:ilvl w:val="0"/>
          <w:numId w:val="1"/>
        </w:numPr>
        <w:rPr>
          <w:color w:val="0E101A"/>
        </w:rPr>
      </w:pPr>
      <w:r>
        <w:rPr>
          <w:color w:val="0E101A"/>
        </w:rPr>
        <w:t>Legs and Arms</w:t>
      </w:r>
    </w:p>
    <w:p w14:paraId="35544959" w14:textId="71AEF85A" w:rsidR="0032691A" w:rsidRDefault="0032691A">
      <w:pPr>
        <w:numPr>
          <w:ilvl w:val="0"/>
          <w:numId w:val="1"/>
        </w:numPr>
        <w:rPr>
          <w:color w:val="0E101A"/>
        </w:rPr>
      </w:pPr>
      <w:r>
        <w:rPr>
          <w:color w:val="0E101A"/>
        </w:rPr>
        <w:t>Stomach</w:t>
      </w:r>
    </w:p>
    <w:p w14:paraId="0000001C" w14:textId="4DD368D4" w:rsidR="00552EA5" w:rsidRDefault="0032691A">
      <w:pPr>
        <w:numPr>
          <w:ilvl w:val="0"/>
          <w:numId w:val="1"/>
        </w:numPr>
        <w:rPr>
          <w:color w:val="0E101A"/>
        </w:rPr>
      </w:pPr>
      <w:r>
        <w:rPr>
          <w:color w:val="0E101A"/>
        </w:rPr>
        <w:t>Neck</w:t>
      </w:r>
      <w:r w:rsidR="0079073D">
        <w:rPr>
          <w:color w:val="0E101A"/>
        </w:rPr>
        <w:t xml:space="preserve"> and Shoulders</w:t>
      </w:r>
    </w:p>
    <w:p w14:paraId="0000001D" w14:textId="77777777" w:rsidR="00552EA5" w:rsidRDefault="0032691A">
      <w:pPr>
        <w:numPr>
          <w:ilvl w:val="0"/>
          <w:numId w:val="1"/>
        </w:numPr>
        <w:rPr>
          <w:color w:val="0E101A"/>
        </w:rPr>
      </w:pPr>
      <w:r>
        <w:rPr>
          <w:color w:val="0E101A"/>
        </w:rPr>
        <w:t>Armpits</w:t>
      </w:r>
    </w:p>
    <w:p w14:paraId="0000001E" w14:textId="77777777" w:rsidR="00552EA5" w:rsidRDefault="0032691A">
      <w:pPr>
        <w:numPr>
          <w:ilvl w:val="0"/>
          <w:numId w:val="1"/>
        </w:numPr>
        <w:rPr>
          <w:color w:val="0E101A"/>
        </w:rPr>
      </w:pPr>
      <w:r>
        <w:rPr>
          <w:color w:val="0E101A"/>
        </w:rPr>
        <w:t>Chest and Back</w:t>
      </w:r>
    </w:p>
    <w:p w14:paraId="0000001F" w14:textId="77777777" w:rsidR="00552EA5" w:rsidRDefault="0032691A">
      <w:pPr>
        <w:numPr>
          <w:ilvl w:val="0"/>
          <w:numId w:val="1"/>
        </w:numPr>
        <w:spacing w:after="240"/>
        <w:rPr>
          <w:color w:val="0E101A"/>
        </w:rPr>
      </w:pPr>
      <w:r>
        <w:rPr>
          <w:color w:val="0E101A"/>
        </w:rPr>
        <w:t>Bikini area</w:t>
      </w:r>
    </w:p>
    <w:p w14:paraId="00000020" w14:textId="77777777" w:rsidR="00552EA5" w:rsidRDefault="0032691A">
      <w:pPr>
        <w:spacing w:before="240"/>
        <w:rPr>
          <w:color w:val="0E101A"/>
        </w:rPr>
      </w:pPr>
      <w:r>
        <w:rPr>
          <w:color w:val="0E101A"/>
        </w:rPr>
        <w:t>During a consultation with Cosmetic Rejuvenation Medical Center, your laser technician will discuss your areas of concern and create a treatment plan that delivers the most optimal hair removal results.</w:t>
      </w:r>
    </w:p>
    <w:p w14:paraId="00000021" w14:textId="77777777" w:rsidR="00552EA5" w:rsidRDefault="0032691A">
      <w:pPr>
        <w:spacing w:before="240"/>
        <w:rPr>
          <w:color w:val="0E101A"/>
        </w:rPr>
      </w:pPr>
      <w:r>
        <w:rPr>
          <w:color w:val="0E101A"/>
        </w:rPr>
        <w:t>How Much Does Laser Hair Removal Cost?</w:t>
      </w:r>
    </w:p>
    <w:p w14:paraId="00000022" w14:textId="3384EB3A" w:rsidR="00552EA5" w:rsidRDefault="0032691A">
      <w:pPr>
        <w:spacing w:before="240"/>
        <w:rPr>
          <w:color w:val="0E101A"/>
        </w:rPr>
      </w:pPr>
      <w:r>
        <w:rPr>
          <w:color w:val="0E101A"/>
        </w:rPr>
        <w:t>Laser hair rem</w:t>
      </w:r>
      <w:r>
        <w:rPr>
          <w:color w:val="0E101A"/>
        </w:rPr>
        <w:t xml:space="preserve">oval is the best long-term investment that will save </w:t>
      </w:r>
      <w:r w:rsidR="0079073D">
        <w:rPr>
          <w:color w:val="0E101A"/>
        </w:rPr>
        <w:t xml:space="preserve">you </w:t>
      </w:r>
      <w:r>
        <w:rPr>
          <w:color w:val="0E101A"/>
        </w:rPr>
        <w:t xml:space="preserve">money </w:t>
      </w:r>
      <w:r w:rsidR="0079073D">
        <w:rPr>
          <w:color w:val="0E101A"/>
        </w:rPr>
        <w:t xml:space="preserve">and time </w:t>
      </w:r>
      <w:r>
        <w:rPr>
          <w:color w:val="0E101A"/>
        </w:rPr>
        <w:t xml:space="preserve">wasted on </w:t>
      </w:r>
      <w:r>
        <w:rPr>
          <w:color w:val="0E101A"/>
        </w:rPr>
        <w:t xml:space="preserve">shaving, waxing, and tweezing. Specific laser hair removal costs will vary per patient. The cost will depend on the area being treated and the number </w:t>
      </w:r>
      <w:r>
        <w:rPr>
          <w:color w:val="0E101A"/>
        </w:rPr>
        <w:t xml:space="preserve">of hair removal sessions outlined in their </w:t>
      </w:r>
      <w:r>
        <w:rPr>
          <w:color w:val="0E101A"/>
        </w:rPr>
        <w:t>treatment plan. During the consultation with Cosmetic Rejuvenation Medical Center, a laser specialist will discuss the price in great detail. If you are the perfect treatment candidate, our staff customiz</w:t>
      </w:r>
      <w:r>
        <w:rPr>
          <w:color w:val="0E101A"/>
        </w:rPr>
        <w:t>es a treatment plan that achieves optimal hair removal at a price you can afford.</w:t>
      </w:r>
    </w:p>
    <w:p w14:paraId="00000023" w14:textId="77777777" w:rsidR="00552EA5" w:rsidRDefault="0032691A">
      <w:pPr>
        <w:spacing w:before="240"/>
        <w:rPr>
          <w:color w:val="0E101A"/>
        </w:rPr>
      </w:pPr>
      <w:r>
        <w:rPr>
          <w:color w:val="0E101A"/>
        </w:rPr>
        <w:t>Is Laser Hair Removal Permanent?</w:t>
      </w:r>
    </w:p>
    <w:p w14:paraId="00000024" w14:textId="42D81B3C" w:rsidR="00552EA5" w:rsidRDefault="0032691A">
      <w:pPr>
        <w:spacing w:before="240"/>
        <w:rPr>
          <w:color w:val="0E101A"/>
        </w:rPr>
      </w:pPr>
      <w:r>
        <w:rPr>
          <w:color w:val="0E101A"/>
        </w:rPr>
        <w:t>Laser hair removal is an FDA-approved solution for permanent hair reduction in unwanted areas of the body. As explained by researchers publis</w:t>
      </w:r>
      <w:r>
        <w:rPr>
          <w:color w:val="0E101A"/>
        </w:rPr>
        <w:t xml:space="preserve">hed in the Journal of </w:t>
      </w:r>
      <w:r>
        <w:rPr>
          <w:i/>
          <w:color w:val="0E101A"/>
        </w:rPr>
        <w:t xml:space="preserve">Dermatological Surgery, </w:t>
      </w:r>
      <w:r>
        <w:rPr>
          <w:color w:val="0E101A"/>
        </w:rPr>
        <w:t>h</w:t>
      </w:r>
      <w:r w:rsidR="00CC7375">
        <w:rPr>
          <w:color w:val="0E101A"/>
        </w:rPr>
        <w:t>igh-intensity bursts of light severely damage hair follicles. T</w:t>
      </w:r>
      <w:r>
        <w:rPr>
          <w:color w:val="0E101A"/>
        </w:rPr>
        <w:t>hose follicles are permanently disabled from re-growing hair</w:t>
      </w:r>
      <w:r w:rsidR="00CC7375">
        <w:rPr>
          <w:color w:val="0E101A"/>
        </w:rPr>
        <w:t>. This leads to</w:t>
      </w:r>
      <w:r>
        <w:rPr>
          <w:color w:val="0E101A"/>
        </w:rPr>
        <w:t xml:space="preserve"> permanent hair reduction. We recommend patients complete a</w:t>
      </w:r>
      <w:r w:rsidR="00CC7375">
        <w:rPr>
          <w:color w:val="0E101A"/>
        </w:rPr>
        <w:t>n entire</w:t>
      </w:r>
      <w:r>
        <w:rPr>
          <w:color w:val="0E101A"/>
        </w:rPr>
        <w:t xml:space="preserve"> treatment plan to ensure long-lasting, per</w:t>
      </w:r>
      <w:r>
        <w:rPr>
          <w:color w:val="0E101A"/>
        </w:rPr>
        <w:t>manent results.</w:t>
      </w:r>
    </w:p>
    <w:p w14:paraId="00000027" w14:textId="77777777" w:rsidR="00552EA5" w:rsidRDefault="0032691A">
      <w:pPr>
        <w:spacing w:before="240"/>
        <w:rPr>
          <w:color w:val="0E101A"/>
        </w:rPr>
      </w:pPr>
      <w:r>
        <w:rPr>
          <w:color w:val="0E101A"/>
        </w:rPr>
        <w:t>Laser Hair Removal Near Me</w:t>
      </w:r>
    </w:p>
    <w:p w14:paraId="00000028" w14:textId="7B2B3943" w:rsidR="00552EA5" w:rsidRDefault="0032691A">
      <w:pPr>
        <w:spacing w:before="240"/>
        <w:rPr>
          <w:color w:val="0E101A"/>
        </w:rPr>
      </w:pPr>
      <w:r>
        <w:rPr>
          <w:color w:val="0E101A"/>
        </w:rPr>
        <w:t>If you live in the West Hollywood, CA area and want to experience safe, effective permanent hair reduction, contact Cosmetic Rejuvenation Medical Center. We are a leading provider of laser hair removal in the area</w:t>
      </w:r>
      <w:r w:rsidR="00CC7375">
        <w:rPr>
          <w:color w:val="0E101A"/>
        </w:rPr>
        <w:t xml:space="preserve">. </w:t>
      </w:r>
      <w:r>
        <w:rPr>
          <w:color w:val="0E101A"/>
        </w:rPr>
        <w:t xml:space="preserve">Our patients enjoy long-lasting hair reduction and silky, smooth skin. Call us at 323-650-9949 to schedule a complimentary consultation or reach out to </w:t>
      </w:r>
      <w:r>
        <w:rPr>
          <w:color w:val="0E101A"/>
        </w:rPr>
        <w:t xml:space="preserve">us online. </w:t>
      </w:r>
    </w:p>
    <w:p w14:paraId="4440C59D" w14:textId="55BC7EDB" w:rsidR="00D10460" w:rsidRDefault="00D10460">
      <w:pPr>
        <w:spacing w:before="240"/>
        <w:rPr>
          <w:color w:val="0E101A"/>
        </w:rPr>
      </w:pPr>
      <w:r>
        <w:rPr>
          <w:color w:val="0E101A"/>
        </w:rPr>
        <w:t>Sources:</w:t>
      </w:r>
    </w:p>
    <w:p w14:paraId="3E0BC860" w14:textId="77777777" w:rsidR="0032691A" w:rsidRDefault="0032691A" w:rsidP="0032691A">
      <w:pPr>
        <w:pStyle w:val="NoSpacing"/>
      </w:pPr>
      <w:r>
        <w:rPr>
          <w:rFonts w:cstheme="minorHAnsi"/>
        </w:rPr>
        <w:t>¹</w:t>
      </w:r>
      <w:r>
        <w:t xml:space="preserve"> </w:t>
      </w:r>
      <w:hyperlink r:id="rId5" w:history="1">
        <w:r w:rsidRPr="00B57C5E">
          <w:rPr>
            <w:u w:val="single"/>
          </w:rPr>
          <w:t>Evidence-based review of hair removal using lasers and light sources.</w:t>
        </w:r>
      </w:hyperlink>
      <w:r w:rsidRPr="00B57C5E">
        <w:t xml:space="preserve"> Published in </w:t>
      </w:r>
      <w:r w:rsidRPr="00B57C5E">
        <w:rPr>
          <w:i/>
        </w:rPr>
        <w:t>the Journal of the European Academy of Dermatology and Venereology</w:t>
      </w:r>
      <w:r w:rsidRPr="00B57C5E">
        <w:t xml:space="preserve"> in 2006.</w:t>
      </w:r>
    </w:p>
    <w:p w14:paraId="6512D281" w14:textId="77777777" w:rsidR="0032691A" w:rsidRDefault="0032691A" w:rsidP="0032691A">
      <w:pPr>
        <w:pStyle w:val="NoSpacing"/>
      </w:pPr>
    </w:p>
    <w:p w14:paraId="1E229195" w14:textId="77777777" w:rsidR="0032691A" w:rsidRDefault="0032691A" w:rsidP="0032691A">
      <w:r w:rsidRPr="00F146F5">
        <w:t xml:space="preserve">² </w:t>
      </w:r>
      <w:hyperlink r:id="rId6" w:history="1">
        <w:r w:rsidRPr="00F146F5">
          <w:rPr>
            <w:rStyle w:val="Hyperlink"/>
          </w:rPr>
          <w:t>Laser hair removal: a review.</w:t>
        </w:r>
      </w:hyperlink>
      <w:r w:rsidRPr="00F146F5">
        <w:t xml:space="preserve"> Published in the journal of </w:t>
      </w:r>
      <w:r w:rsidRPr="00F146F5">
        <w:rPr>
          <w:i/>
        </w:rPr>
        <w:t>Dermatological Surgery</w:t>
      </w:r>
      <w:r w:rsidRPr="00F146F5">
        <w:t xml:space="preserve"> in 2013.</w:t>
      </w:r>
    </w:p>
    <w:p w14:paraId="2F37B821" w14:textId="77777777" w:rsidR="0032691A" w:rsidRPr="0090020A" w:rsidRDefault="0032691A" w:rsidP="0032691A"/>
    <w:p w14:paraId="3B5B7106" w14:textId="77777777" w:rsidR="0032691A" w:rsidRDefault="0032691A">
      <w:pPr>
        <w:spacing w:before="240"/>
        <w:rPr>
          <w:color w:val="0E101A"/>
        </w:rPr>
      </w:pPr>
    </w:p>
    <w:p w14:paraId="00000029" w14:textId="77777777" w:rsidR="00552EA5" w:rsidRDefault="00552EA5"/>
    <w:sectPr w:rsidR="00552EA5">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OPEN SANS">
    <w:altName w:val="Segoe UI"/>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B760C3"/>
    <w:multiLevelType w:val="multilevel"/>
    <w:tmpl w:val="AA24D6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2MDUysbQ0MrQ0MbVU0lEKTi0uzszPAykwrAUA1QZ+SSwAAAA="/>
  </w:docVars>
  <w:rsids>
    <w:rsidRoot w:val="00552EA5"/>
    <w:rsid w:val="0032691A"/>
    <w:rsid w:val="00552EA5"/>
    <w:rsid w:val="0079073D"/>
    <w:rsid w:val="00AA2CCC"/>
    <w:rsid w:val="00AB5B2D"/>
    <w:rsid w:val="00AE5EC5"/>
    <w:rsid w:val="00CC7375"/>
    <w:rsid w:val="00D10460"/>
    <w:rsid w:val="00F636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E5160C"/>
  <w15:docId w15:val="{A9F4A2F4-6609-4B25-B33B-87322EE246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32691A"/>
    <w:rPr>
      <w:color w:val="0000FF"/>
      <w:u w:val="single"/>
    </w:rPr>
  </w:style>
  <w:style w:type="paragraph" w:styleId="NoSpacing">
    <w:name w:val="No Spacing"/>
    <w:uiPriority w:val="1"/>
    <w:qFormat/>
    <w:rsid w:val="0032691A"/>
    <w:pPr>
      <w:spacing w:line="240" w:lineRule="auto"/>
    </w:pPr>
    <w:rPr>
      <w:rFonts w:asciiTheme="minorHAnsi" w:eastAsiaTheme="minorHAnsi" w:hAnsiTheme="minorHAnsi" w:cstheme="minorBidi"/>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ubmed/23332016" TargetMode="External"/><Relationship Id="rId5" Type="http://schemas.openxmlformats.org/officeDocument/2006/relationships/hyperlink" Target="https://www.ncbi.nlm.nih.gov/pubmed/16405602"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4</Pages>
  <Words>968</Words>
  <Characters>5522</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6</cp:revision>
  <dcterms:created xsi:type="dcterms:W3CDTF">2021-03-16T16:20:00Z</dcterms:created>
  <dcterms:modified xsi:type="dcterms:W3CDTF">2021-03-16T16:47:00Z</dcterms:modified>
</cp:coreProperties>
</file>